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AEF30" w14:textId="4DFBF570" w:rsidR="00E87253" w:rsidRPr="00C065BE" w:rsidRDefault="00A84A57" w:rsidP="00A84A57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065BE">
        <w:rPr>
          <w:rFonts w:ascii="TH SarabunPSK" w:hAnsi="TH SarabunPSK" w:cs="TH SarabunPSK" w:hint="cs"/>
          <w:b/>
          <w:bCs/>
          <w:sz w:val="32"/>
          <w:szCs w:val="32"/>
          <w:cs/>
        </w:rPr>
        <w:t>วันพระใหญ่</w:t>
      </w:r>
    </w:p>
    <w:p w14:paraId="66C28554" w14:textId="77777777" w:rsidR="00EC078F" w:rsidRDefault="00EC078F" w:rsidP="00B00CBF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นานมาแล้ว มีนักปราชญ์ผู้หนึ่งกล่าวไว้ว่า </w:t>
      </w:r>
      <w:r>
        <w:rPr>
          <w:rFonts w:ascii="TH SarabunPSK" w:hAnsi="TH SarabunPSK" w:cs="TH SarabunPSK"/>
          <w:sz w:val="32"/>
          <w:szCs w:val="32"/>
        </w:rPr>
        <w:t>“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สวัสดีครับ ท่านสมาชิกชมรมคนชอบหมี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วันพระวันเจ้าไม่เว้นกันเลยอยากจะดูแต่หมี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ไม่เข้าใจจริงๆเลยทั้งเด็กทั้งผู้ใหญ่ตะโกนหาสรรหาแต่หมี เป็นอะไรกัน!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เฮ้ยย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ทั้งวันเลยวันนี้ทำงานมีแต่หมีโผล่มาทั้งวันเลยส่งไปให้แล้วก็ยังจะให้ดูอีก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มันหมายความว่าไงเนี่ยคนที่ไหนคนจังหวัดอะไรพวกท่านเนี่ย เอ้ยตายแล้ว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ดูธรรมะธรรมโม</w:t>
      </w:r>
      <w:proofErr w:type="spellStart"/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มั่</w:t>
      </w:r>
      <w:proofErr w:type="spellEnd"/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งดิดูปรัชญา คําคม วิถีชีวิต ปรัชญาข่มใจข่มกิเลสตัณหา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ดูเป็นบ้างรึเปล่าดูแต่หมี วันพระใหญ่นะ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หมีระงมกันทั้งวันทั้งคืนเลยไม่เข้าใจเลยพวกท่านเป็นยังไง จัดมาดิ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เอาแบบเบิ้มๆน่ะมะคือลือน่ะ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เฮ้ยคนที่ใหนพวกท่านเป็นคนจังหวัดอะไรเกิดวันไหนเกิดปีไหนเกิดปีจอหรือปีอะไรครับผมไม่เข้าใจ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ตายแล้วว ทำงานทั้งวันละหมีโผล่ทั้งวันเลย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55555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ผมไม่เข้าใจเลยจริงๆโอ้ยตายแล้วพวกท่านมวยกูมาละลาก่อน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ดูหมีไปก่อนผมจะดูมวย</w:t>
      </w:r>
      <w:r>
        <w:rPr>
          <w:rFonts w:ascii="TH SarabunPSK" w:hAnsi="TH SarabunPSK" w:cs="TH SarabunPSK"/>
          <w:sz w:val="32"/>
          <w:szCs w:val="32"/>
        </w:rPr>
        <w:t>”</w:t>
      </w:r>
    </w:p>
    <w:p w14:paraId="3BDBA377" w14:textId="741AEE9C" w:rsidR="00350F1E" w:rsidRDefault="00EC078F" w:rsidP="00350F1E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ุณซึ่งเป็นโปรแกรมเมอร์ธรรมะ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ธัม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โมจึงต้องการจะเตือนสติสมาชิกชมรมคนชอบหมีทั้งหลายด้วยโปรแก</w:t>
      </w:r>
      <w:r w:rsidR="001D4D83">
        <w:rPr>
          <w:rFonts w:ascii="TH SarabunPSK" w:hAnsi="TH SarabunPSK" w:cs="TH SarabunPSK" w:hint="cs"/>
          <w:sz w:val="32"/>
          <w:szCs w:val="32"/>
          <w:cs/>
        </w:rPr>
        <w:t>รมที่ช่วยเตือนพวกเขาว่าวันนี้เป็นวันพระใหญ่</w:t>
      </w:r>
      <w:r w:rsidR="007F6574">
        <w:rPr>
          <w:rFonts w:ascii="TH SarabunPSK" w:hAnsi="TH SarabunPSK" w:cs="TH SarabunPSK" w:hint="cs"/>
          <w:sz w:val="32"/>
          <w:szCs w:val="32"/>
          <w:cs/>
        </w:rPr>
        <w:t xml:space="preserve"> พวกเขาจะได้หาฟังธรรมะกระตุกจิตกระชากใจ</w:t>
      </w:r>
      <w:proofErr w:type="spellStart"/>
      <w:r w:rsidR="007F6574">
        <w:rPr>
          <w:rFonts w:ascii="TH SarabunPSK" w:hAnsi="TH SarabunPSK" w:cs="TH SarabunPSK" w:hint="cs"/>
          <w:sz w:val="32"/>
          <w:szCs w:val="32"/>
          <w:cs/>
        </w:rPr>
        <w:t>ซะ</w:t>
      </w:r>
      <w:proofErr w:type="spellEnd"/>
      <w:r w:rsidR="007F6574">
        <w:rPr>
          <w:rFonts w:ascii="TH SarabunPSK" w:hAnsi="TH SarabunPSK" w:cs="TH SarabunPSK" w:hint="cs"/>
          <w:sz w:val="32"/>
          <w:szCs w:val="32"/>
          <w:cs/>
        </w:rPr>
        <w:t>มั่ง</w:t>
      </w:r>
    </w:p>
    <w:p w14:paraId="7C663A2E" w14:textId="77777777" w:rsidR="00F45A08" w:rsidRPr="007218F8" w:rsidRDefault="00C55D30" w:rsidP="00C55D30">
      <w:pPr>
        <w:rPr>
          <w:rFonts w:ascii="TH SarabunPSK" w:hAnsi="TH SarabunPSK" w:cs="TH SarabunPSK"/>
          <w:b/>
          <w:bCs/>
          <w:sz w:val="32"/>
          <w:szCs w:val="32"/>
        </w:rPr>
      </w:pPr>
      <w:r w:rsidRPr="007218F8">
        <w:rPr>
          <w:rFonts w:ascii="TH SarabunPSK" w:hAnsi="TH SarabunPSK" w:cs="TH SarabunPSK"/>
          <w:b/>
          <w:bCs/>
          <w:sz w:val="32"/>
          <w:szCs w:val="32"/>
        </w:rPr>
        <w:t xml:space="preserve">Input: </w:t>
      </w:r>
    </w:p>
    <w:p w14:paraId="72125761" w14:textId="214558A3" w:rsidR="001F4949" w:rsidRDefault="00C55D30" w:rsidP="00C55D3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มี 1 บรรทัด คั่นแต่ละข้อมูลด้วยช่องว่าง (</w:t>
      </w:r>
      <w:r>
        <w:rPr>
          <w:rFonts w:ascii="TH SarabunPSK" w:hAnsi="TH SarabunPSK" w:cs="TH SarabunPSK"/>
          <w:sz w:val="32"/>
          <w:szCs w:val="32"/>
        </w:rPr>
        <w:t>Spacebar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  <w:r w:rsidR="001F4949">
        <w:rPr>
          <w:rFonts w:ascii="TH SarabunPSK" w:hAnsi="TH SarabunPSK" w:cs="TH SarabunPSK" w:hint="cs"/>
          <w:sz w:val="32"/>
          <w:szCs w:val="32"/>
          <w:cs/>
        </w:rPr>
        <w:t xml:space="preserve"> โดยข้อมูลเป็นรูปแบบ</w:t>
      </w:r>
      <w:r w:rsidR="001F4949">
        <w:rPr>
          <w:rFonts w:ascii="TH SarabunPSK" w:hAnsi="TH SarabunPSK" w:cs="TH SarabunPSK"/>
          <w:sz w:val="32"/>
          <w:szCs w:val="32"/>
        </w:rPr>
        <w:t xml:space="preserve"> </w:t>
      </w:r>
    </w:p>
    <w:p w14:paraId="77F42D8C" w14:textId="293ACB77" w:rsidR="00EA5BD6" w:rsidRDefault="001F4949" w:rsidP="00C6151F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“</w:t>
      </w:r>
      <w:r>
        <w:rPr>
          <w:rFonts w:ascii="TH SarabunPSK" w:hAnsi="TH SarabunPSK" w:cs="TH SarabunPSK" w:hint="cs"/>
          <w:sz w:val="32"/>
          <w:szCs w:val="32"/>
          <w:cs/>
        </w:rPr>
        <w:t>เดือน ค่ำ ข้างขึ้น/ข้างแรม</w:t>
      </w:r>
      <w:r>
        <w:rPr>
          <w:rFonts w:ascii="TH SarabunPSK" w:hAnsi="TH SarabunPSK" w:cs="TH SarabunPSK"/>
          <w:sz w:val="32"/>
          <w:szCs w:val="32"/>
        </w:rPr>
        <w:t>”</w:t>
      </w:r>
      <w:r w:rsidR="00C6151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A5BD6">
        <w:rPr>
          <w:rFonts w:ascii="TH SarabunPSK" w:hAnsi="TH SarabunPSK" w:cs="TH SarabunPSK" w:hint="cs"/>
          <w:sz w:val="32"/>
          <w:szCs w:val="32"/>
          <w:cs/>
        </w:rPr>
        <w:t xml:space="preserve">โดยข้างขึ้นจะแทนด้วย </w:t>
      </w:r>
      <w:r w:rsidR="00EA5BD6">
        <w:rPr>
          <w:rFonts w:ascii="TH SarabunPSK" w:hAnsi="TH SarabunPSK" w:cs="TH SarabunPSK"/>
          <w:sz w:val="32"/>
          <w:szCs w:val="32"/>
        </w:rPr>
        <w:t xml:space="preserve">W </w:t>
      </w:r>
      <w:r w:rsidR="00EA5BD6">
        <w:rPr>
          <w:rFonts w:ascii="TH SarabunPSK" w:hAnsi="TH SarabunPSK" w:cs="TH SarabunPSK" w:hint="cs"/>
          <w:sz w:val="32"/>
          <w:szCs w:val="32"/>
          <w:cs/>
        </w:rPr>
        <w:t xml:space="preserve">และข้างแรมจะแทนด้วย </w:t>
      </w:r>
      <w:r w:rsidR="00EA5BD6">
        <w:rPr>
          <w:rFonts w:ascii="TH SarabunPSK" w:hAnsi="TH SarabunPSK" w:cs="TH SarabunPSK"/>
          <w:sz w:val="32"/>
          <w:szCs w:val="32"/>
        </w:rPr>
        <w:t>w</w:t>
      </w:r>
    </w:p>
    <w:p w14:paraId="4F9C4ED3" w14:textId="6400B0FD" w:rsidR="006970E6" w:rsidRDefault="006970E6" w:rsidP="00C6151F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 &lt;=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ดือน </w:t>
      </w:r>
      <w:r>
        <w:rPr>
          <w:rFonts w:ascii="TH SarabunPSK" w:hAnsi="TH SarabunPSK" w:cs="TH SarabunPSK"/>
          <w:sz w:val="32"/>
          <w:szCs w:val="32"/>
        </w:rPr>
        <w:t>&lt;= 12</w:t>
      </w:r>
    </w:p>
    <w:p w14:paraId="5F4B688D" w14:textId="6AF6D3B2" w:rsidR="006970E6" w:rsidRDefault="006970E6" w:rsidP="006970E6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 &lt;=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่ำ </w:t>
      </w:r>
      <w:r>
        <w:rPr>
          <w:rFonts w:ascii="TH SarabunPSK" w:hAnsi="TH SarabunPSK" w:cs="TH SarabunPSK"/>
          <w:sz w:val="32"/>
          <w:szCs w:val="32"/>
        </w:rPr>
        <w:t>&lt;= 15</w:t>
      </w:r>
    </w:p>
    <w:p w14:paraId="6DA3E295" w14:textId="77777777" w:rsidR="002B27A5" w:rsidRDefault="00C6151F" w:rsidP="00EA5BD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ช่น</w:t>
      </w:r>
      <w:r w:rsidR="002B27A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A5BD6">
        <w:rPr>
          <w:rFonts w:ascii="TH SarabunPSK" w:hAnsi="TH SarabunPSK" w:cs="TH SarabunPSK" w:hint="cs"/>
          <w:sz w:val="32"/>
          <w:szCs w:val="32"/>
          <w:cs/>
        </w:rPr>
        <w:t xml:space="preserve">ข้อมูลที่เป็น </w:t>
      </w:r>
      <w:r w:rsidR="00EA5BD6">
        <w:rPr>
          <w:rFonts w:ascii="TH SarabunPSK" w:hAnsi="TH SarabunPSK" w:cs="TH SarabunPSK"/>
          <w:sz w:val="32"/>
          <w:szCs w:val="32"/>
        </w:rPr>
        <w:t xml:space="preserve">10 14 w </w:t>
      </w:r>
      <w:r w:rsidR="00EA5BD6">
        <w:rPr>
          <w:rFonts w:ascii="TH SarabunPSK" w:hAnsi="TH SarabunPSK" w:cs="TH SarabunPSK" w:hint="cs"/>
          <w:sz w:val="32"/>
          <w:szCs w:val="32"/>
          <w:cs/>
        </w:rPr>
        <w:t xml:space="preserve">แสดงว่าเป็นวันแรม 14 ค่ำเดือน 4 และข้อมูลที่เป็น 8 2 </w:t>
      </w:r>
      <w:r w:rsidR="00EA5BD6">
        <w:rPr>
          <w:rFonts w:ascii="TH SarabunPSK" w:hAnsi="TH SarabunPSK" w:cs="TH SarabunPSK"/>
          <w:sz w:val="32"/>
          <w:szCs w:val="32"/>
        </w:rPr>
        <w:t xml:space="preserve">W </w:t>
      </w:r>
      <w:r w:rsidR="00EA5BD6">
        <w:rPr>
          <w:rFonts w:ascii="TH SarabunPSK" w:hAnsi="TH SarabunPSK" w:cs="TH SarabunPSK" w:hint="cs"/>
          <w:sz w:val="32"/>
          <w:szCs w:val="32"/>
          <w:cs/>
        </w:rPr>
        <w:t>เป็นวันขึ้น 2 ค่ำเดือน 8</w:t>
      </w:r>
    </w:p>
    <w:p w14:paraId="503A820C" w14:textId="77777777" w:rsidR="00F45A08" w:rsidRPr="007218F8" w:rsidRDefault="002B27A5" w:rsidP="00EA5BD6">
      <w:pPr>
        <w:rPr>
          <w:rFonts w:ascii="TH SarabunPSK" w:hAnsi="TH SarabunPSK" w:cs="TH SarabunPSK"/>
          <w:b/>
          <w:bCs/>
          <w:sz w:val="32"/>
          <w:szCs w:val="32"/>
        </w:rPr>
      </w:pPr>
      <w:r w:rsidRPr="007218F8">
        <w:rPr>
          <w:rFonts w:ascii="TH SarabunPSK" w:hAnsi="TH SarabunPSK" w:cs="TH SarabunPSK"/>
          <w:b/>
          <w:bCs/>
          <w:sz w:val="32"/>
          <w:szCs w:val="32"/>
        </w:rPr>
        <w:t xml:space="preserve">Output: </w:t>
      </w:r>
    </w:p>
    <w:p w14:paraId="214EE66F" w14:textId="77777777" w:rsidR="007218F8" w:rsidRDefault="002B27A5" w:rsidP="00EA5BD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มี 1 บรรทัด</w:t>
      </w:r>
      <w:r w:rsidR="00E964D7">
        <w:rPr>
          <w:rFonts w:ascii="TH SarabunPSK" w:hAnsi="TH SarabunPSK" w:cs="TH SarabunPSK" w:hint="cs"/>
          <w:sz w:val="32"/>
          <w:szCs w:val="32"/>
          <w:cs/>
        </w:rPr>
        <w:t xml:space="preserve">แสดงว่าวันที่ป้อนเข้ามาเป็นวันพระใหญ่หรือไม่ หากเป็นวันพระใหญ่ให้แสดงคำว่า </w:t>
      </w:r>
      <w:r w:rsidR="00E964D7">
        <w:rPr>
          <w:rFonts w:ascii="TH SarabunPSK" w:hAnsi="TH SarabunPSK" w:cs="TH SarabunPSK"/>
          <w:sz w:val="32"/>
          <w:szCs w:val="32"/>
        </w:rPr>
        <w:t xml:space="preserve">“Wan </w:t>
      </w:r>
      <w:proofErr w:type="spellStart"/>
      <w:r w:rsidR="00E964D7">
        <w:rPr>
          <w:rFonts w:ascii="TH SarabunPSK" w:hAnsi="TH SarabunPSK" w:cs="TH SarabunPSK"/>
          <w:sz w:val="32"/>
          <w:szCs w:val="32"/>
        </w:rPr>
        <w:t>Pra</w:t>
      </w:r>
      <w:proofErr w:type="spellEnd"/>
      <w:r w:rsidR="00E964D7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="00E964D7">
        <w:rPr>
          <w:rFonts w:ascii="TH SarabunPSK" w:hAnsi="TH SarabunPSK" w:cs="TH SarabunPSK"/>
          <w:sz w:val="32"/>
          <w:szCs w:val="32"/>
        </w:rPr>
        <w:t>Yai</w:t>
      </w:r>
      <w:proofErr w:type="spellEnd"/>
      <w:r w:rsidR="00E964D7">
        <w:rPr>
          <w:rFonts w:ascii="TH SarabunPSK" w:hAnsi="TH SarabunPSK" w:cs="TH SarabunPSK"/>
          <w:sz w:val="32"/>
          <w:szCs w:val="32"/>
        </w:rPr>
        <w:t xml:space="preserve">” </w:t>
      </w:r>
      <w:r w:rsidR="00E964D7">
        <w:rPr>
          <w:rFonts w:ascii="TH SarabunPSK" w:hAnsi="TH SarabunPSK" w:cs="TH SarabunPSK" w:hint="cs"/>
          <w:sz w:val="32"/>
          <w:szCs w:val="32"/>
          <w:cs/>
        </w:rPr>
        <w:t xml:space="preserve">หากไม่ใช่ให้แสดงว่า </w:t>
      </w:r>
      <w:r w:rsidR="00E964D7">
        <w:rPr>
          <w:rFonts w:ascii="TH SarabunPSK" w:hAnsi="TH SarabunPSK" w:cs="TH SarabunPSK"/>
          <w:sz w:val="32"/>
          <w:szCs w:val="32"/>
        </w:rPr>
        <w:t>“Normal Day”</w:t>
      </w:r>
    </w:p>
    <w:p w14:paraId="506D0364" w14:textId="28CE660C" w:rsidR="007218F8" w:rsidRDefault="007218F8" w:rsidP="00EA5BD6">
      <w:pPr>
        <w:rPr>
          <w:rFonts w:ascii="TH SarabunPSK" w:hAnsi="TH SarabunPSK" w:cs="TH SarabunPSK"/>
          <w:b/>
          <w:bCs/>
          <w:sz w:val="32"/>
          <w:szCs w:val="32"/>
        </w:rPr>
      </w:pPr>
      <w:r w:rsidRPr="007218F8">
        <w:rPr>
          <w:rFonts w:ascii="TH SarabunPSK" w:hAnsi="TH SarabunPSK" w:cs="TH SarabunPSK"/>
          <w:b/>
          <w:bCs/>
          <w:sz w:val="32"/>
          <w:szCs w:val="32"/>
        </w:rPr>
        <w:t>Example: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66D5F" w14:paraId="7E86CBB7" w14:textId="77777777" w:rsidTr="00266D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68FC342" w14:textId="45062C68" w:rsidR="00266D5F" w:rsidRDefault="00266D5F" w:rsidP="00266D5F">
            <w:pPr>
              <w:jc w:val="center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Input</w:t>
            </w:r>
          </w:p>
        </w:tc>
        <w:tc>
          <w:tcPr>
            <w:tcW w:w="4508" w:type="dxa"/>
          </w:tcPr>
          <w:p w14:paraId="3442B782" w14:textId="3D7CB284" w:rsidR="00266D5F" w:rsidRDefault="00266D5F" w:rsidP="00266D5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Output</w:t>
            </w:r>
          </w:p>
        </w:tc>
      </w:tr>
      <w:tr w:rsidR="00266D5F" w14:paraId="2C15682C" w14:textId="77777777" w:rsidTr="00266D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442355A" w14:textId="0EEC4F69" w:rsidR="00266D5F" w:rsidRDefault="003A708A" w:rsidP="003A708A">
            <w:pPr>
              <w:tabs>
                <w:tab w:val="left" w:pos="1393"/>
              </w:tabs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2 15 W</w:t>
            </w:r>
          </w:p>
        </w:tc>
        <w:tc>
          <w:tcPr>
            <w:tcW w:w="4508" w:type="dxa"/>
          </w:tcPr>
          <w:p w14:paraId="4B057990" w14:textId="0FF967A5" w:rsidR="00266D5F" w:rsidRDefault="003A708A" w:rsidP="00EA5B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Wan </w:t>
            </w:r>
            <w:proofErr w:type="spellStart"/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ra</w:t>
            </w:r>
            <w:proofErr w:type="spellEnd"/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Yai</w:t>
            </w:r>
            <w:proofErr w:type="spellEnd"/>
          </w:p>
        </w:tc>
      </w:tr>
      <w:tr w:rsidR="00266D5F" w14:paraId="522CA0F2" w14:textId="77777777" w:rsidTr="00266D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C4A382D" w14:textId="279F8A53" w:rsidR="00266D5F" w:rsidRDefault="003A708A" w:rsidP="00EA5BD6">
            <w:pP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12 12 w</w:t>
            </w:r>
          </w:p>
        </w:tc>
        <w:tc>
          <w:tcPr>
            <w:tcW w:w="4508" w:type="dxa"/>
          </w:tcPr>
          <w:p w14:paraId="5659E82B" w14:textId="2BFF8A18" w:rsidR="00266D5F" w:rsidRDefault="003A708A" w:rsidP="00EA5B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Normal Day</w:t>
            </w:r>
          </w:p>
        </w:tc>
      </w:tr>
    </w:tbl>
    <w:p w14:paraId="112DAB83" w14:textId="68868564" w:rsidR="00266D5F" w:rsidRDefault="00350F1E" w:rsidP="00EA5BD6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Hint:</w:t>
      </w:r>
    </w:p>
    <w:p w14:paraId="0BB83C86" w14:textId="0E4AEEFC" w:rsidR="004C7911" w:rsidRDefault="00350F1E" w:rsidP="00EA5BD6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วันพระใหญ่คือวัน 15 ค่ำ</w:t>
      </w:r>
    </w:p>
    <w:p w14:paraId="6BBEEC6C" w14:textId="77777777" w:rsidR="004C7911" w:rsidRDefault="004C7911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02DA5DBE" w14:textId="58873750" w:rsidR="00350F1E" w:rsidRPr="004C7911" w:rsidRDefault="004C7911" w:rsidP="004C7911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4C7911">
        <w:rPr>
          <w:rFonts w:ascii="TH SarabunPSK" w:hAnsi="TH SarabunPSK" w:cs="TH SarabunPSK"/>
          <w:b/>
          <w:bCs/>
          <w:sz w:val="32"/>
          <w:szCs w:val="32"/>
        </w:rPr>
        <w:lastRenderedPageBreak/>
        <w:t>All Test Cases</w:t>
      </w:r>
    </w:p>
    <w:p w14:paraId="41DCF394" w14:textId="77777777" w:rsidR="00AD53DC" w:rsidRPr="00AD53DC" w:rsidRDefault="00AD53DC" w:rsidP="00AD53DC">
      <w:pPr>
        <w:rPr>
          <w:rFonts w:ascii="TH SarabunPSK" w:hAnsi="TH SarabunPSK" w:cs="TH SarabunPSK"/>
          <w:sz w:val="32"/>
          <w:szCs w:val="32"/>
        </w:rPr>
      </w:pPr>
      <w:r w:rsidRPr="00AD53DC">
        <w:rPr>
          <w:rFonts w:ascii="TH SarabunPSK" w:hAnsi="TH SarabunPSK" w:cs="TH SarabunPSK"/>
          <w:sz w:val="32"/>
          <w:szCs w:val="32"/>
        </w:rPr>
        <w:t>10 15 w</w:t>
      </w:r>
    </w:p>
    <w:p w14:paraId="2DCC2A4A" w14:textId="77777777" w:rsidR="00AD53DC" w:rsidRDefault="00AD53DC" w:rsidP="00AD53DC">
      <w:pPr>
        <w:rPr>
          <w:rFonts w:ascii="TH SarabunPSK" w:hAnsi="TH SarabunPSK" w:cs="TH SarabunPSK"/>
          <w:sz w:val="32"/>
          <w:szCs w:val="32"/>
        </w:rPr>
      </w:pPr>
      <w:r w:rsidRPr="00AD53DC">
        <w:rPr>
          <w:rFonts w:ascii="TH SarabunPSK" w:hAnsi="TH SarabunPSK" w:cs="TH SarabunPSK"/>
          <w:sz w:val="32"/>
          <w:szCs w:val="32"/>
        </w:rPr>
        <w:t xml:space="preserve">Wan </w:t>
      </w:r>
      <w:proofErr w:type="spellStart"/>
      <w:r w:rsidRPr="00AD53DC">
        <w:rPr>
          <w:rFonts w:ascii="TH SarabunPSK" w:hAnsi="TH SarabunPSK" w:cs="TH SarabunPSK"/>
          <w:sz w:val="32"/>
          <w:szCs w:val="32"/>
        </w:rPr>
        <w:t>Pra</w:t>
      </w:r>
      <w:proofErr w:type="spellEnd"/>
      <w:r w:rsidRPr="00AD53DC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Pr="00AD53DC">
        <w:rPr>
          <w:rFonts w:ascii="TH SarabunPSK" w:hAnsi="TH SarabunPSK" w:cs="TH SarabunPSK"/>
          <w:sz w:val="32"/>
          <w:szCs w:val="32"/>
        </w:rPr>
        <w:t>Yai</w:t>
      </w:r>
      <w:proofErr w:type="spellEnd"/>
    </w:p>
    <w:p w14:paraId="054B6615" w14:textId="77777777" w:rsidR="00AD53DC" w:rsidRDefault="00AD53DC" w:rsidP="00AD53DC">
      <w:pPr>
        <w:rPr>
          <w:rFonts w:ascii="TH SarabunPSK" w:hAnsi="TH SarabunPSK" w:cs="TH SarabunPSK"/>
          <w:sz w:val="32"/>
          <w:szCs w:val="32"/>
        </w:rPr>
      </w:pPr>
    </w:p>
    <w:p w14:paraId="2DFB03B8" w14:textId="77777777" w:rsidR="00AD53DC" w:rsidRPr="00AD53DC" w:rsidRDefault="00AD53DC" w:rsidP="00AD53DC">
      <w:pPr>
        <w:rPr>
          <w:rFonts w:ascii="TH SarabunPSK" w:hAnsi="TH SarabunPSK" w:cs="TH SarabunPSK"/>
          <w:sz w:val="32"/>
          <w:szCs w:val="32"/>
        </w:rPr>
      </w:pPr>
      <w:r w:rsidRPr="00AD53DC">
        <w:rPr>
          <w:rFonts w:ascii="TH SarabunPSK" w:hAnsi="TH SarabunPSK" w:cs="TH SarabunPSK"/>
          <w:sz w:val="32"/>
          <w:szCs w:val="32"/>
        </w:rPr>
        <w:t>12 12 W</w:t>
      </w:r>
    </w:p>
    <w:p w14:paraId="7DE35FA8" w14:textId="77777777" w:rsidR="00AD53DC" w:rsidRDefault="00AD53DC" w:rsidP="00AD53DC">
      <w:pPr>
        <w:rPr>
          <w:rFonts w:ascii="TH SarabunPSK" w:hAnsi="TH SarabunPSK" w:cs="TH SarabunPSK"/>
          <w:sz w:val="32"/>
          <w:szCs w:val="32"/>
        </w:rPr>
      </w:pPr>
      <w:r w:rsidRPr="00AD53DC">
        <w:rPr>
          <w:rFonts w:ascii="TH SarabunPSK" w:hAnsi="TH SarabunPSK" w:cs="TH SarabunPSK"/>
          <w:sz w:val="32"/>
          <w:szCs w:val="32"/>
        </w:rPr>
        <w:t>Normal Day</w:t>
      </w:r>
    </w:p>
    <w:p w14:paraId="391F75F9" w14:textId="77777777" w:rsidR="00AD53DC" w:rsidRDefault="00AD53DC" w:rsidP="00AD53DC">
      <w:pPr>
        <w:rPr>
          <w:rFonts w:ascii="TH SarabunPSK" w:hAnsi="TH SarabunPSK" w:cs="TH SarabunPSK"/>
          <w:sz w:val="32"/>
          <w:szCs w:val="32"/>
        </w:rPr>
      </w:pPr>
    </w:p>
    <w:p w14:paraId="5B485AFF" w14:textId="77777777" w:rsidR="00AD53DC" w:rsidRPr="00AD53DC" w:rsidRDefault="00AD53DC" w:rsidP="00AD53DC">
      <w:pPr>
        <w:rPr>
          <w:rFonts w:ascii="TH SarabunPSK" w:hAnsi="TH SarabunPSK" w:cs="TH SarabunPSK"/>
          <w:sz w:val="32"/>
          <w:szCs w:val="32"/>
        </w:rPr>
      </w:pPr>
      <w:r w:rsidRPr="00AD53DC">
        <w:rPr>
          <w:rFonts w:ascii="TH SarabunPSK" w:hAnsi="TH SarabunPSK" w:cs="TH SarabunPSK"/>
          <w:sz w:val="32"/>
          <w:szCs w:val="32"/>
        </w:rPr>
        <w:t>5 8 w</w:t>
      </w:r>
    </w:p>
    <w:p w14:paraId="586B541F" w14:textId="77777777" w:rsidR="00AD53DC" w:rsidRDefault="00AD53DC" w:rsidP="00AD53DC">
      <w:pPr>
        <w:rPr>
          <w:rFonts w:ascii="TH SarabunPSK" w:hAnsi="TH SarabunPSK" w:cs="TH SarabunPSK"/>
          <w:sz w:val="32"/>
          <w:szCs w:val="32"/>
        </w:rPr>
      </w:pPr>
      <w:r w:rsidRPr="00AD53DC">
        <w:rPr>
          <w:rFonts w:ascii="TH SarabunPSK" w:hAnsi="TH SarabunPSK" w:cs="TH SarabunPSK"/>
          <w:sz w:val="32"/>
          <w:szCs w:val="32"/>
        </w:rPr>
        <w:t>Normal Day</w:t>
      </w:r>
    </w:p>
    <w:p w14:paraId="61FB86AC" w14:textId="77777777" w:rsidR="00AD53DC" w:rsidRDefault="00AD53DC" w:rsidP="00AD53DC">
      <w:pPr>
        <w:rPr>
          <w:rFonts w:ascii="TH SarabunPSK" w:hAnsi="TH SarabunPSK" w:cs="TH SarabunPSK" w:hint="cs"/>
          <w:sz w:val="32"/>
          <w:szCs w:val="32"/>
          <w:cs/>
        </w:rPr>
      </w:pPr>
    </w:p>
    <w:p w14:paraId="0022A28B" w14:textId="77777777" w:rsidR="00AD53DC" w:rsidRPr="00AD53DC" w:rsidRDefault="00AD53DC" w:rsidP="00AD53DC">
      <w:pPr>
        <w:rPr>
          <w:rFonts w:ascii="TH SarabunPSK" w:hAnsi="TH SarabunPSK" w:cs="TH SarabunPSK"/>
          <w:sz w:val="32"/>
          <w:szCs w:val="32"/>
        </w:rPr>
      </w:pPr>
      <w:r w:rsidRPr="00AD53DC">
        <w:rPr>
          <w:rFonts w:ascii="TH SarabunPSK" w:hAnsi="TH SarabunPSK" w:cs="TH SarabunPSK"/>
          <w:sz w:val="32"/>
          <w:szCs w:val="32"/>
        </w:rPr>
        <w:t>6 15 W</w:t>
      </w:r>
    </w:p>
    <w:p w14:paraId="16497E81" w14:textId="7E8BEE59" w:rsidR="00AD53DC" w:rsidRDefault="00AD53DC" w:rsidP="00251440">
      <w:pPr>
        <w:tabs>
          <w:tab w:val="left" w:pos="5538"/>
        </w:tabs>
        <w:rPr>
          <w:rFonts w:ascii="TH SarabunPSK" w:hAnsi="TH SarabunPSK" w:cs="TH SarabunPSK"/>
          <w:sz w:val="32"/>
          <w:szCs w:val="32"/>
        </w:rPr>
      </w:pPr>
      <w:r w:rsidRPr="00AD53DC">
        <w:rPr>
          <w:rFonts w:ascii="TH SarabunPSK" w:hAnsi="TH SarabunPSK" w:cs="TH SarabunPSK"/>
          <w:sz w:val="32"/>
          <w:szCs w:val="32"/>
        </w:rPr>
        <w:t xml:space="preserve">Wan </w:t>
      </w:r>
      <w:proofErr w:type="spellStart"/>
      <w:r w:rsidRPr="00AD53DC">
        <w:rPr>
          <w:rFonts w:ascii="TH SarabunPSK" w:hAnsi="TH SarabunPSK" w:cs="TH SarabunPSK"/>
          <w:sz w:val="32"/>
          <w:szCs w:val="32"/>
        </w:rPr>
        <w:t>Pra</w:t>
      </w:r>
      <w:proofErr w:type="spellEnd"/>
      <w:r w:rsidRPr="00AD53DC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Pr="00AD53DC">
        <w:rPr>
          <w:rFonts w:ascii="TH SarabunPSK" w:hAnsi="TH SarabunPSK" w:cs="TH SarabunPSK"/>
          <w:sz w:val="32"/>
          <w:szCs w:val="32"/>
        </w:rPr>
        <w:t>Yai</w:t>
      </w:r>
      <w:proofErr w:type="spellEnd"/>
      <w:r w:rsidR="00251440">
        <w:rPr>
          <w:rFonts w:ascii="TH SarabunPSK" w:hAnsi="TH SarabunPSK" w:cs="TH SarabunPSK"/>
          <w:sz w:val="32"/>
          <w:szCs w:val="32"/>
        </w:rPr>
        <w:tab/>
      </w:r>
    </w:p>
    <w:p w14:paraId="7A61B461" w14:textId="77777777" w:rsidR="00AD53DC" w:rsidRDefault="00AD53DC" w:rsidP="00AD53DC">
      <w:pPr>
        <w:rPr>
          <w:rFonts w:ascii="TH SarabunPSK" w:hAnsi="TH SarabunPSK" w:cs="TH SarabunPSK"/>
          <w:sz w:val="32"/>
          <w:szCs w:val="32"/>
        </w:rPr>
      </w:pPr>
    </w:p>
    <w:p w14:paraId="408303AF" w14:textId="77777777" w:rsidR="00AD53DC" w:rsidRPr="00AD53DC" w:rsidRDefault="00AD53DC" w:rsidP="00AD53DC">
      <w:pPr>
        <w:rPr>
          <w:rFonts w:ascii="TH SarabunPSK" w:hAnsi="TH SarabunPSK" w:cs="TH SarabunPSK"/>
          <w:sz w:val="32"/>
          <w:szCs w:val="32"/>
        </w:rPr>
      </w:pPr>
      <w:r w:rsidRPr="00AD53DC">
        <w:rPr>
          <w:rFonts w:ascii="TH SarabunPSK" w:hAnsi="TH SarabunPSK" w:cs="TH SarabunPSK"/>
          <w:sz w:val="32"/>
          <w:szCs w:val="32"/>
        </w:rPr>
        <w:t>1 1 W</w:t>
      </w:r>
    </w:p>
    <w:p w14:paraId="29AD65AB" w14:textId="77777777" w:rsidR="00ED46F7" w:rsidRDefault="00AD53DC" w:rsidP="00AD53DC">
      <w:pPr>
        <w:rPr>
          <w:rFonts w:ascii="TH SarabunPSK" w:hAnsi="TH SarabunPSK" w:cs="TH SarabunPSK"/>
          <w:sz w:val="32"/>
          <w:szCs w:val="32"/>
        </w:rPr>
      </w:pPr>
      <w:r w:rsidRPr="00AD53DC">
        <w:rPr>
          <w:rFonts w:ascii="TH SarabunPSK" w:hAnsi="TH SarabunPSK" w:cs="TH SarabunPSK"/>
          <w:sz w:val="32"/>
          <w:szCs w:val="32"/>
        </w:rPr>
        <w:t>Normal Day</w:t>
      </w:r>
    </w:p>
    <w:p w14:paraId="41AC8105" w14:textId="77777777" w:rsidR="00ED46F7" w:rsidRDefault="00ED46F7" w:rsidP="00AD53DC">
      <w:pPr>
        <w:rPr>
          <w:rFonts w:ascii="TH SarabunPSK" w:hAnsi="TH SarabunPSK" w:cs="TH SarabunPSK"/>
          <w:sz w:val="32"/>
          <w:szCs w:val="32"/>
        </w:rPr>
      </w:pPr>
    </w:p>
    <w:p w14:paraId="20D7BCAA" w14:textId="77777777" w:rsidR="00ED46F7" w:rsidRPr="00ED46F7" w:rsidRDefault="00ED46F7" w:rsidP="00ED46F7">
      <w:pPr>
        <w:rPr>
          <w:rFonts w:ascii="TH SarabunPSK" w:hAnsi="TH SarabunPSK" w:cs="TH SarabunPSK"/>
          <w:sz w:val="32"/>
          <w:szCs w:val="32"/>
        </w:rPr>
      </w:pPr>
      <w:r w:rsidRPr="00ED46F7">
        <w:rPr>
          <w:rFonts w:ascii="TH SarabunPSK" w:hAnsi="TH SarabunPSK" w:cs="TH SarabunPSK"/>
          <w:sz w:val="32"/>
          <w:szCs w:val="32"/>
        </w:rPr>
        <w:t>10 15 w</w:t>
      </w:r>
    </w:p>
    <w:p w14:paraId="56039A4F" w14:textId="0F6D7856" w:rsidR="00A84A57" w:rsidRPr="00B00CBF" w:rsidRDefault="00ED46F7" w:rsidP="00ED46F7">
      <w:pPr>
        <w:rPr>
          <w:rFonts w:ascii="TH SarabunPSK" w:hAnsi="TH SarabunPSK" w:cs="TH SarabunPSK"/>
          <w:sz w:val="32"/>
          <w:szCs w:val="32"/>
        </w:rPr>
      </w:pPr>
      <w:r w:rsidRPr="00ED46F7">
        <w:rPr>
          <w:rFonts w:ascii="TH SarabunPSK" w:hAnsi="TH SarabunPSK" w:cs="TH SarabunPSK"/>
          <w:sz w:val="32"/>
          <w:szCs w:val="32"/>
        </w:rPr>
        <w:t xml:space="preserve">Wan </w:t>
      </w:r>
      <w:proofErr w:type="spellStart"/>
      <w:r w:rsidRPr="00ED46F7">
        <w:rPr>
          <w:rFonts w:ascii="TH SarabunPSK" w:hAnsi="TH SarabunPSK" w:cs="TH SarabunPSK"/>
          <w:sz w:val="32"/>
          <w:szCs w:val="32"/>
        </w:rPr>
        <w:t>Pra</w:t>
      </w:r>
      <w:proofErr w:type="spellEnd"/>
      <w:r w:rsidRPr="00ED46F7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Pr="00ED46F7">
        <w:rPr>
          <w:rFonts w:ascii="TH SarabunPSK" w:hAnsi="TH SarabunPSK" w:cs="TH SarabunPSK"/>
          <w:sz w:val="32"/>
          <w:szCs w:val="32"/>
        </w:rPr>
        <w:t>Yai</w:t>
      </w:r>
      <w:proofErr w:type="spellEnd"/>
      <w:r w:rsidR="00EC078F">
        <w:rPr>
          <w:rFonts w:ascii="TH SarabunPSK" w:hAnsi="TH SarabunPSK" w:cs="TH SarabunPSK"/>
          <w:sz w:val="32"/>
          <w:szCs w:val="32"/>
        </w:rPr>
        <w:br/>
      </w:r>
    </w:p>
    <w:sectPr w:rsidR="00A84A57" w:rsidRPr="00B00CBF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B426B5" w14:textId="77777777" w:rsidR="00571667" w:rsidRDefault="00571667" w:rsidP="00E75A73">
      <w:pPr>
        <w:spacing w:after="0" w:line="240" w:lineRule="auto"/>
      </w:pPr>
      <w:r>
        <w:separator/>
      </w:r>
    </w:p>
  </w:endnote>
  <w:endnote w:type="continuationSeparator" w:id="0">
    <w:p w14:paraId="11F67A32" w14:textId="77777777" w:rsidR="00571667" w:rsidRDefault="00571667" w:rsidP="00E75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AA99D" w14:textId="77777777" w:rsidR="00571667" w:rsidRDefault="00571667" w:rsidP="00E75A73">
      <w:pPr>
        <w:spacing w:after="0" w:line="240" w:lineRule="auto"/>
      </w:pPr>
      <w:r>
        <w:separator/>
      </w:r>
    </w:p>
  </w:footnote>
  <w:footnote w:type="continuationSeparator" w:id="0">
    <w:p w14:paraId="239329E8" w14:textId="77777777" w:rsidR="00571667" w:rsidRDefault="00571667" w:rsidP="00E75A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5336840"/>
      <w:docPartObj>
        <w:docPartGallery w:val="Page Numbers (Top of Page)"/>
        <w:docPartUnique/>
      </w:docPartObj>
    </w:sdtPr>
    <w:sdtContent>
      <w:p w14:paraId="1198BC45" w14:textId="385485E8" w:rsidR="00E75A73" w:rsidRDefault="00E75A73">
        <w:pPr>
          <w:pStyle w:val="a4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th-TH"/>
          </w:rPr>
          <w:t>2</w:t>
        </w:r>
        <w:r>
          <w:fldChar w:fldCharType="end"/>
        </w:r>
      </w:p>
    </w:sdtContent>
  </w:sdt>
  <w:p w14:paraId="05816162" w14:textId="77777777" w:rsidR="00E75A73" w:rsidRDefault="00E75A73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DI0MjcxMzI2MjJX0lEKTi0uzszPAykwrgUAyLsyZywAAAA="/>
  </w:docVars>
  <w:rsids>
    <w:rsidRoot w:val="00F55F5A"/>
    <w:rsid w:val="001D4D83"/>
    <w:rsid w:val="001F4949"/>
    <w:rsid w:val="00251440"/>
    <w:rsid w:val="00266D5F"/>
    <w:rsid w:val="002B27A5"/>
    <w:rsid w:val="00350F1E"/>
    <w:rsid w:val="003A708A"/>
    <w:rsid w:val="004C7911"/>
    <w:rsid w:val="00571667"/>
    <w:rsid w:val="006970E6"/>
    <w:rsid w:val="007218F8"/>
    <w:rsid w:val="007F6574"/>
    <w:rsid w:val="0086277F"/>
    <w:rsid w:val="008A4CBF"/>
    <w:rsid w:val="00A84A57"/>
    <w:rsid w:val="00AD53DC"/>
    <w:rsid w:val="00B00CBF"/>
    <w:rsid w:val="00C065BE"/>
    <w:rsid w:val="00C55D30"/>
    <w:rsid w:val="00C6151F"/>
    <w:rsid w:val="00E75A73"/>
    <w:rsid w:val="00E87253"/>
    <w:rsid w:val="00E964D7"/>
    <w:rsid w:val="00EA5BD6"/>
    <w:rsid w:val="00EC078F"/>
    <w:rsid w:val="00ED46F7"/>
    <w:rsid w:val="00F45A08"/>
    <w:rsid w:val="00F55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C9F1B"/>
  <w15:chartTrackingRefBased/>
  <w15:docId w15:val="{56BC5D11-680D-4588-9DDF-AC0ACCB39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66D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5">
    <w:name w:val="Grid Table 4 Accent 5"/>
    <w:basedOn w:val="a1"/>
    <w:uiPriority w:val="49"/>
    <w:rsid w:val="00266D5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a4">
    <w:name w:val="header"/>
    <w:basedOn w:val="a"/>
    <w:link w:val="a5"/>
    <w:uiPriority w:val="99"/>
    <w:unhideWhenUsed/>
    <w:rsid w:val="00E75A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E75A73"/>
  </w:style>
  <w:style w:type="paragraph" w:styleId="a6">
    <w:name w:val="footer"/>
    <w:basedOn w:val="a"/>
    <w:link w:val="a7"/>
    <w:uiPriority w:val="99"/>
    <w:unhideWhenUsed/>
    <w:rsid w:val="00E75A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E75A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2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0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6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37</Words>
  <Characters>1355</Characters>
  <Application>Microsoft Office Word</Application>
  <DocSecurity>0</DocSecurity>
  <Lines>11</Lines>
  <Paragraphs>3</Paragraphs>
  <ScaleCrop>false</ScaleCrop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27</cp:revision>
  <dcterms:created xsi:type="dcterms:W3CDTF">2021-06-10T09:48:00Z</dcterms:created>
  <dcterms:modified xsi:type="dcterms:W3CDTF">2021-06-12T13:31:00Z</dcterms:modified>
</cp:coreProperties>
</file>